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45993E" w14:textId="20BB2A11" w:rsidR="000C2B70" w:rsidRPr="00457D0E" w:rsidRDefault="000C2B70" w:rsidP="00821C23">
      <w:pPr>
        <w:spacing w:after="0" w:line="240" w:lineRule="auto"/>
        <w:jc w:val="center"/>
        <w:rPr>
          <w:rFonts w:ascii="Bahnschrift Light Condensed" w:hAnsi="Bahnschrift Light Condensed" w:cs="Times New Roman"/>
          <w:b/>
          <w:bCs/>
          <w:sz w:val="36"/>
          <w:szCs w:val="36"/>
        </w:rPr>
      </w:pPr>
      <w:r w:rsidRPr="00457D0E">
        <w:rPr>
          <w:rFonts w:ascii="Bahnschrift Light Condensed" w:hAnsi="Bahnschrift Light Condensed" w:cs="Times New Roman"/>
          <w:b/>
          <w:bCs/>
          <w:sz w:val="36"/>
          <w:szCs w:val="36"/>
        </w:rPr>
        <w:t>I AM Sermon Series</w:t>
      </w:r>
    </w:p>
    <w:p w14:paraId="164B6C28" w14:textId="29F085B1" w:rsidR="0080551A" w:rsidRPr="00D105FE" w:rsidRDefault="0080551A" w:rsidP="00821C23">
      <w:pPr>
        <w:spacing w:after="0" w:line="240" w:lineRule="auto"/>
        <w:jc w:val="center"/>
        <w:rPr>
          <w:rFonts w:ascii="Rockwell Extra Bold" w:hAnsi="Rockwell Extra Bold" w:cs="Times New Roman"/>
          <w:b/>
          <w:bCs/>
          <w:sz w:val="36"/>
          <w:szCs w:val="36"/>
        </w:rPr>
      </w:pPr>
      <w:r w:rsidRPr="00D105FE">
        <w:rPr>
          <w:rFonts w:ascii="Rockwell Extra Bold" w:hAnsi="Rockwell Extra Bold" w:cs="Times New Roman"/>
          <w:b/>
          <w:bCs/>
          <w:sz w:val="36"/>
          <w:szCs w:val="36"/>
        </w:rPr>
        <w:t>I AM THE VINE</w:t>
      </w:r>
    </w:p>
    <w:p w14:paraId="3F304665" w14:textId="47A6DF66" w:rsidR="00821C23" w:rsidRPr="00821C23" w:rsidRDefault="00821C23" w:rsidP="00821C23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How to Find Strength</w:t>
      </w:r>
    </w:p>
    <w:p w14:paraId="71D4B221" w14:textId="50D4233F" w:rsidR="0080551A" w:rsidRPr="00821C23" w:rsidRDefault="0080551A" w:rsidP="00821C23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bookmarkStart w:id="0" w:name="_GoBack"/>
      <w:r w:rsidRPr="00821C23">
        <w:rPr>
          <w:rFonts w:ascii="Times New Roman" w:hAnsi="Times New Roman" w:cs="Times New Roman"/>
          <w:b/>
          <w:bCs/>
          <w:sz w:val="28"/>
          <w:szCs w:val="28"/>
        </w:rPr>
        <w:t>John 15:1-10</w:t>
      </w:r>
    </w:p>
    <w:bookmarkEnd w:id="0"/>
    <w:p w14:paraId="4745187D" w14:textId="77777777" w:rsidR="00821C23" w:rsidRDefault="00821C23" w:rsidP="00821C2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75591AE6" w14:textId="5270AA60" w:rsidR="0080551A" w:rsidRPr="00991A77" w:rsidRDefault="0080551A" w:rsidP="00821C23">
      <w:pPr>
        <w:spacing w:after="0" w:line="240" w:lineRule="auto"/>
        <w:rPr>
          <w:rFonts w:ascii="Bookman Old Style" w:hAnsi="Bookman Old Style" w:cs="Times New Roman"/>
          <w:b/>
          <w:bCs/>
          <w:sz w:val="24"/>
          <w:szCs w:val="24"/>
        </w:rPr>
      </w:pPr>
      <w:r w:rsidRPr="00991A77">
        <w:rPr>
          <w:rFonts w:ascii="Bookman Old Style" w:hAnsi="Bookman Old Style" w:cs="Times New Roman"/>
          <w:b/>
          <w:bCs/>
          <w:sz w:val="24"/>
          <w:szCs w:val="24"/>
        </w:rPr>
        <w:t>DIFFERENT AREAS WE NEED STRENGTH</w:t>
      </w:r>
    </w:p>
    <w:p w14:paraId="39DF67BA" w14:textId="7E6817D2" w:rsidR="0080551A" w:rsidRPr="00991A77" w:rsidRDefault="0080551A" w:rsidP="00821C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91A77">
        <w:rPr>
          <w:rFonts w:ascii="Times New Roman" w:hAnsi="Times New Roman" w:cs="Times New Roman"/>
          <w:sz w:val="24"/>
          <w:szCs w:val="24"/>
        </w:rPr>
        <w:t xml:space="preserve">Area # 1:  </w:t>
      </w:r>
      <w:r w:rsidR="00991A77">
        <w:rPr>
          <w:rFonts w:ascii="Times New Roman" w:hAnsi="Times New Roman" w:cs="Times New Roman"/>
          <w:sz w:val="24"/>
          <w:szCs w:val="24"/>
        </w:rPr>
        <w:t>_________________________________________</w:t>
      </w:r>
    </w:p>
    <w:p w14:paraId="2F4EEEBD" w14:textId="3E3AD250" w:rsidR="0080551A" w:rsidRPr="00991A77" w:rsidRDefault="0080551A" w:rsidP="00821C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91A77">
        <w:rPr>
          <w:rFonts w:ascii="Times New Roman" w:hAnsi="Times New Roman" w:cs="Times New Roman"/>
          <w:sz w:val="24"/>
          <w:szCs w:val="24"/>
        </w:rPr>
        <w:t xml:space="preserve">Area #2: </w:t>
      </w:r>
      <w:r w:rsidR="00991A77">
        <w:rPr>
          <w:rFonts w:ascii="Times New Roman" w:hAnsi="Times New Roman" w:cs="Times New Roman"/>
          <w:sz w:val="24"/>
          <w:szCs w:val="24"/>
        </w:rPr>
        <w:t xml:space="preserve">  _________________________________________</w:t>
      </w:r>
    </w:p>
    <w:p w14:paraId="6ACD27F7" w14:textId="2969246A" w:rsidR="00821C23" w:rsidRPr="00991A77" w:rsidRDefault="00821C23" w:rsidP="00821C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91A77">
        <w:rPr>
          <w:rFonts w:ascii="Times New Roman" w:hAnsi="Times New Roman" w:cs="Times New Roman"/>
          <w:sz w:val="24"/>
          <w:szCs w:val="24"/>
        </w:rPr>
        <w:t xml:space="preserve">Area #3:  </w:t>
      </w:r>
      <w:r w:rsidR="00991A77">
        <w:rPr>
          <w:rFonts w:ascii="Times New Roman" w:hAnsi="Times New Roman" w:cs="Times New Roman"/>
          <w:sz w:val="24"/>
          <w:szCs w:val="24"/>
        </w:rPr>
        <w:t>_________________________________________</w:t>
      </w:r>
    </w:p>
    <w:p w14:paraId="0734EFF3" w14:textId="77777777" w:rsidR="00821C23" w:rsidRPr="00991A77" w:rsidRDefault="00821C23" w:rsidP="00821C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7524155" w14:textId="40C957AA" w:rsidR="0080551A" w:rsidRPr="00991A77" w:rsidRDefault="0080551A" w:rsidP="00821C23">
      <w:pPr>
        <w:spacing w:after="0" w:line="240" w:lineRule="auto"/>
        <w:rPr>
          <w:rFonts w:ascii="Rockwell Extra Bold" w:hAnsi="Rockwell Extra Bold" w:cs="Times New Roman"/>
          <w:b/>
          <w:bCs/>
          <w:sz w:val="28"/>
          <w:szCs w:val="28"/>
        </w:rPr>
      </w:pPr>
      <w:r w:rsidRPr="00991A77">
        <w:rPr>
          <w:rFonts w:ascii="Rockwell Extra Bold" w:hAnsi="Rockwell Extra Bold" w:cs="Times New Roman"/>
          <w:b/>
          <w:bCs/>
          <w:sz w:val="28"/>
          <w:szCs w:val="28"/>
        </w:rPr>
        <w:t>STEP #1:  ACKNOWLEDGE OUR OWN WEAKNESS</w:t>
      </w:r>
    </w:p>
    <w:p w14:paraId="60859DDF" w14:textId="42DA8566" w:rsidR="0080551A" w:rsidRPr="00991A77" w:rsidRDefault="0080551A" w:rsidP="00821C23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91A77">
        <w:rPr>
          <w:rFonts w:ascii="Times New Roman" w:hAnsi="Times New Roman" w:cs="Times New Roman"/>
          <w:b/>
          <w:bCs/>
          <w:sz w:val="24"/>
          <w:szCs w:val="24"/>
        </w:rPr>
        <w:t>We’re just a</w:t>
      </w:r>
      <w:r w:rsidR="00991A77">
        <w:rPr>
          <w:rFonts w:ascii="Times New Roman" w:hAnsi="Times New Roman" w:cs="Times New Roman"/>
          <w:b/>
          <w:bCs/>
          <w:sz w:val="24"/>
          <w:szCs w:val="24"/>
        </w:rPr>
        <w:t xml:space="preserve"> ______________</w:t>
      </w:r>
      <w:r w:rsidRPr="00991A77">
        <w:rPr>
          <w:rFonts w:ascii="Times New Roman" w:hAnsi="Times New Roman" w:cs="Times New Roman"/>
          <w:b/>
          <w:bCs/>
          <w:sz w:val="24"/>
          <w:szCs w:val="24"/>
        </w:rPr>
        <w:t xml:space="preserve">, not the </w:t>
      </w:r>
      <w:r w:rsidR="00991A77">
        <w:rPr>
          <w:rFonts w:ascii="Times New Roman" w:hAnsi="Times New Roman" w:cs="Times New Roman"/>
          <w:b/>
          <w:bCs/>
          <w:sz w:val="24"/>
          <w:szCs w:val="24"/>
        </w:rPr>
        <w:t>____________</w:t>
      </w:r>
      <w:r w:rsidRPr="00991A77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3D883934" w14:textId="6A0E8662" w:rsidR="0080551A" w:rsidRPr="00991A77" w:rsidRDefault="00D105FE" w:rsidP="00991A77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91A77">
        <w:rPr>
          <w:rFonts w:ascii="Times New Roman" w:hAnsi="Times New Roman" w:cs="Times New Roman"/>
          <w:sz w:val="24"/>
          <w:szCs w:val="24"/>
        </w:rPr>
        <w:t>John 15:1-2</w:t>
      </w:r>
    </w:p>
    <w:p w14:paraId="4A4657CF" w14:textId="09069B43" w:rsidR="00D105FE" w:rsidRPr="00991A77" w:rsidRDefault="00D105FE" w:rsidP="00991A77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91A77">
        <w:rPr>
          <w:rFonts w:ascii="Times New Roman" w:hAnsi="Times New Roman" w:cs="Times New Roman"/>
          <w:sz w:val="24"/>
          <w:szCs w:val="24"/>
        </w:rPr>
        <w:t>I Corinthians 1:27</w:t>
      </w:r>
    </w:p>
    <w:p w14:paraId="5D7F0AA4" w14:textId="1E4AA0D1" w:rsidR="00D105FE" w:rsidRPr="00991A77" w:rsidRDefault="00D105FE" w:rsidP="00991A77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91A77">
        <w:rPr>
          <w:rFonts w:ascii="Times New Roman" w:hAnsi="Times New Roman" w:cs="Times New Roman"/>
          <w:sz w:val="24"/>
          <w:szCs w:val="24"/>
        </w:rPr>
        <w:t>Exodus 3:11-12</w:t>
      </w:r>
    </w:p>
    <w:p w14:paraId="6C16E7BD" w14:textId="77777777" w:rsidR="001232F1" w:rsidRPr="00991A77" w:rsidRDefault="001232F1" w:rsidP="00821C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B80074D" w14:textId="63B99323" w:rsidR="0080551A" w:rsidRPr="00991A77" w:rsidRDefault="0080551A" w:rsidP="00821C23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91A77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="00991A77">
        <w:rPr>
          <w:rFonts w:ascii="Times New Roman" w:hAnsi="Times New Roman" w:cs="Times New Roman"/>
          <w:b/>
          <w:bCs/>
          <w:sz w:val="24"/>
          <w:szCs w:val="24"/>
        </w:rPr>
        <w:t xml:space="preserve">____________ </w:t>
      </w:r>
      <w:r w:rsidRPr="00991A77">
        <w:rPr>
          <w:rFonts w:ascii="Times New Roman" w:hAnsi="Times New Roman" w:cs="Times New Roman"/>
          <w:b/>
          <w:bCs/>
          <w:sz w:val="24"/>
          <w:szCs w:val="24"/>
        </w:rPr>
        <w:t xml:space="preserve">of </w:t>
      </w:r>
      <w:r w:rsidR="00991A77">
        <w:rPr>
          <w:rFonts w:ascii="Times New Roman" w:hAnsi="Times New Roman" w:cs="Times New Roman"/>
          <w:b/>
          <w:bCs/>
          <w:sz w:val="24"/>
          <w:szCs w:val="24"/>
        </w:rPr>
        <w:t>____________</w:t>
      </w:r>
      <w:r w:rsidRPr="00991A77">
        <w:rPr>
          <w:rFonts w:ascii="Times New Roman" w:hAnsi="Times New Roman" w:cs="Times New Roman"/>
          <w:b/>
          <w:bCs/>
          <w:sz w:val="24"/>
          <w:szCs w:val="24"/>
        </w:rPr>
        <w:t xml:space="preserve"> comes from the </w:t>
      </w:r>
      <w:r w:rsidR="00991A77">
        <w:rPr>
          <w:rFonts w:ascii="Times New Roman" w:hAnsi="Times New Roman" w:cs="Times New Roman"/>
          <w:b/>
          <w:bCs/>
          <w:sz w:val="24"/>
          <w:szCs w:val="24"/>
        </w:rPr>
        <w:t>______________</w:t>
      </w:r>
      <w:r w:rsidRPr="00991A77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49F575B8" w14:textId="221ED631" w:rsidR="0080551A" w:rsidRPr="00991A77" w:rsidRDefault="00D105FE" w:rsidP="00991A77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91A77">
        <w:rPr>
          <w:rFonts w:ascii="Times New Roman" w:hAnsi="Times New Roman" w:cs="Times New Roman"/>
          <w:sz w:val="24"/>
          <w:szCs w:val="24"/>
        </w:rPr>
        <w:t>John 15:4, 5</w:t>
      </w:r>
    </w:p>
    <w:p w14:paraId="140BE620" w14:textId="00872F02" w:rsidR="00D105FE" w:rsidRPr="00991A77" w:rsidRDefault="00D105FE" w:rsidP="00991A77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91A77">
        <w:rPr>
          <w:rFonts w:ascii="Times New Roman" w:hAnsi="Times New Roman" w:cs="Times New Roman"/>
          <w:sz w:val="24"/>
          <w:szCs w:val="24"/>
        </w:rPr>
        <w:t>Isaiah 5:1-5</w:t>
      </w:r>
    </w:p>
    <w:p w14:paraId="0599A89D" w14:textId="77777777" w:rsidR="00500757" w:rsidRPr="00991A77" w:rsidRDefault="00500757" w:rsidP="00991A77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91A77">
        <w:rPr>
          <w:rFonts w:ascii="Times New Roman" w:hAnsi="Times New Roman" w:cs="Times New Roman"/>
          <w:sz w:val="24"/>
          <w:szCs w:val="24"/>
        </w:rPr>
        <w:t>Philippians 4:13</w:t>
      </w:r>
    </w:p>
    <w:p w14:paraId="5D231539" w14:textId="25F22013" w:rsidR="00D105FE" w:rsidRPr="00991A77" w:rsidRDefault="00D105FE" w:rsidP="00821C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4C53B37" w14:textId="3A55019F" w:rsidR="00D105FE" w:rsidRPr="00991A77" w:rsidRDefault="00D105FE" w:rsidP="00821C23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91A77">
        <w:rPr>
          <w:rFonts w:ascii="Times New Roman" w:hAnsi="Times New Roman" w:cs="Times New Roman"/>
          <w:b/>
          <w:bCs/>
          <w:sz w:val="24"/>
          <w:szCs w:val="24"/>
        </w:rPr>
        <w:t xml:space="preserve">As a </w:t>
      </w:r>
      <w:r w:rsidR="00991A77">
        <w:rPr>
          <w:rFonts w:ascii="Times New Roman" w:hAnsi="Times New Roman" w:cs="Times New Roman"/>
          <w:b/>
          <w:bCs/>
          <w:sz w:val="24"/>
          <w:szCs w:val="24"/>
        </w:rPr>
        <w:t xml:space="preserve">_____________ </w:t>
      </w:r>
      <w:r w:rsidRPr="00991A77">
        <w:rPr>
          <w:rFonts w:ascii="Times New Roman" w:hAnsi="Times New Roman" w:cs="Times New Roman"/>
          <w:b/>
          <w:bCs/>
          <w:sz w:val="24"/>
          <w:szCs w:val="24"/>
        </w:rPr>
        <w:t xml:space="preserve">we are to </w:t>
      </w:r>
      <w:r w:rsidR="00991A77">
        <w:rPr>
          <w:rFonts w:ascii="Times New Roman" w:hAnsi="Times New Roman" w:cs="Times New Roman"/>
          <w:b/>
          <w:bCs/>
          <w:sz w:val="24"/>
          <w:szCs w:val="24"/>
        </w:rPr>
        <w:t>_______________ _______________</w:t>
      </w:r>
      <w:r w:rsidRPr="00991A77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016C331F" w14:textId="08B88039" w:rsidR="00D105FE" w:rsidRPr="00991A77" w:rsidRDefault="00D105FE" w:rsidP="00991A77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91A77">
        <w:rPr>
          <w:rFonts w:ascii="Times New Roman" w:hAnsi="Times New Roman" w:cs="Times New Roman"/>
          <w:sz w:val="24"/>
          <w:szCs w:val="24"/>
        </w:rPr>
        <w:t>John 15:</w:t>
      </w:r>
      <w:r w:rsidR="00500757" w:rsidRPr="00991A77">
        <w:rPr>
          <w:rFonts w:ascii="Times New Roman" w:hAnsi="Times New Roman" w:cs="Times New Roman"/>
          <w:sz w:val="24"/>
          <w:szCs w:val="24"/>
        </w:rPr>
        <w:t xml:space="preserve">2, </w:t>
      </w:r>
      <w:r w:rsidRPr="00991A77">
        <w:rPr>
          <w:rFonts w:ascii="Times New Roman" w:hAnsi="Times New Roman" w:cs="Times New Roman"/>
          <w:sz w:val="24"/>
          <w:szCs w:val="24"/>
        </w:rPr>
        <w:t xml:space="preserve">4, 8, </w:t>
      </w:r>
      <w:r w:rsidR="00500757" w:rsidRPr="00991A77">
        <w:rPr>
          <w:rFonts w:ascii="Times New Roman" w:hAnsi="Times New Roman" w:cs="Times New Roman"/>
          <w:sz w:val="24"/>
          <w:szCs w:val="24"/>
        </w:rPr>
        <w:t>16</w:t>
      </w:r>
    </w:p>
    <w:p w14:paraId="711876B5" w14:textId="409BDB4E" w:rsidR="00D105FE" w:rsidRPr="00991A77" w:rsidRDefault="00D105FE" w:rsidP="00991A77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91A77">
        <w:rPr>
          <w:rFonts w:ascii="Times New Roman" w:hAnsi="Times New Roman" w:cs="Times New Roman"/>
          <w:sz w:val="24"/>
          <w:szCs w:val="24"/>
        </w:rPr>
        <w:t>Galatians 5:22-23</w:t>
      </w:r>
    </w:p>
    <w:p w14:paraId="1C0E3B83" w14:textId="77777777" w:rsidR="001232F1" w:rsidRPr="00991A77" w:rsidRDefault="001232F1" w:rsidP="00821C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840A2DC" w14:textId="077390F6" w:rsidR="00821C23" w:rsidRPr="00991A77" w:rsidRDefault="00821C23" w:rsidP="00821C23">
      <w:pPr>
        <w:spacing w:after="0" w:line="240" w:lineRule="auto"/>
        <w:rPr>
          <w:rFonts w:ascii="Rockwell Extra Bold" w:hAnsi="Rockwell Extra Bold" w:cs="Times New Roman"/>
          <w:b/>
          <w:bCs/>
          <w:sz w:val="28"/>
          <w:szCs w:val="28"/>
        </w:rPr>
      </w:pPr>
      <w:r w:rsidRPr="00991A77">
        <w:rPr>
          <w:rFonts w:ascii="Rockwell Extra Bold" w:hAnsi="Rockwell Extra Bold" w:cs="Times New Roman"/>
          <w:b/>
          <w:bCs/>
          <w:sz w:val="28"/>
          <w:szCs w:val="28"/>
        </w:rPr>
        <w:t>AREA #2:  ACCEPT GOD’S PRUNING IN OUR LIVES</w:t>
      </w:r>
    </w:p>
    <w:p w14:paraId="778CF18D" w14:textId="3E705633" w:rsidR="00821C23" w:rsidRPr="00991A77" w:rsidRDefault="00D105FE" w:rsidP="00821C23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91A77">
        <w:rPr>
          <w:rFonts w:ascii="Times New Roman" w:hAnsi="Times New Roman" w:cs="Times New Roman"/>
          <w:b/>
          <w:bCs/>
          <w:sz w:val="24"/>
          <w:szCs w:val="24"/>
        </w:rPr>
        <w:t>God is in the</w:t>
      </w:r>
      <w:r w:rsidR="00991A77">
        <w:rPr>
          <w:rFonts w:ascii="Times New Roman" w:hAnsi="Times New Roman" w:cs="Times New Roman"/>
          <w:b/>
          <w:bCs/>
          <w:sz w:val="24"/>
          <w:szCs w:val="24"/>
        </w:rPr>
        <w:t xml:space="preserve"> __________________ _________________</w:t>
      </w:r>
      <w:r w:rsidRPr="00991A77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71357324" w14:textId="6779585F" w:rsidR="00D105FE" w:rsidRPr="00991A77" w:rsidRDefault="00D105FE" w:rsidP="00991A77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91A77">
        <w:rPr>
          <w:rFonts w:ascii="Times New Roman" w:hAnsi="Times New Roman" w:cs="Times New Roman"/>
          <w:sz w:val="24"/>
          <w:szCs w:val="24"/>
        </w:rPr>
        <w:t>John 15:2, 3</w:t>
      </w:r>
    </w:p>
    <w:p w14:paraId="354018B1" w14:textId="2F1240FC" w:rsidR="00D105FE" w:rsidRPr="00991A77" w:rsidRDefault="00063B04" w:rsidP="00991A77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91A77">
        <w:rPr>
          <w:rFonts w:ascii="Times New Roman" w:hAnsi="Times New Roman" w:cs="Times New Roman"/>
          <w:sz w:val="24"/>
          <w:szCs w:val="24"/>
        </w:rPr>
        <w:t>Hebrews 4:12</w:t>
      </w:r>
    </w:p>
    <w:p w14:paraId="02E2DACB" w14:textId="77777777" w:rsidR="00063B04" w:rsidRPr="00991A77" w:rsidRDefault="00063B04" w:rsidP="00821C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8D35873" w14:textId="7C5D0A91" w:rsidR="00D105FE" w:rsidRPr="00991A77" w:rsidRDefault="00991A77" w:rsidP="00821C23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_____________</w:t>
      </w:r>
      <w:r w:rsidR="00D105FE" w:rsidRPr="00991A77">
        <w:rPr>
          <w:rFonts w:ascii="Times New Roman" w:hAnsi="Times New Roman" w:cs="Times New Roman"/>
          <w:b/>
          <w:bCs/>
          <w:sz w:val="24"/>
          <w:szCs w:val="24"/>
        </w:rPr>
        <w:t xml:space="preserve">is </w:t>
      </w:r>
      <w:r>
        <w:rPr>
          <w:rFonts w:ascii="Times New Roman" w:hAnsi="Times New Roman" w:cs="Times New Roman"/>
          <w:b/>
          <w:bCs/>
          <w:sz w:val="24"/>
          <w:szCs w:val="24"/>
        </w:rPr>
        <w:t>__________________</w:t>
      </w:r>
      <w:r w:rsidR="00D105FE" w:rsidRPr="00991A77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3547B718" w14:textId="5BD9ECAC" w:rsidR="00D105FE" w:rsidRPr="00991A77" w:rsidRDefault="00D105FE" w:rsidP="00821C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91A77">
        <w:rPr>
          <w:rFonts w:ascii="Times New Roman" w:hAnsi="Times New Roman" w:cs="Times New Roman"/>
          <w:sz w:val="24"/>
          <w:szCs w:val="24"/>
        </w:rPr>
        <w:t>Hebrews 12:</w:t>
      </w:r>
      <w:r w:rsidR="00991A77">
        <w:rPr>
          <w:rFonts w:ascii="Times New Roman" w:hAnsi="Times New Roman" w:cs="Times New Roman"/>
          <w:sz w:val="24"/>
          <w:szCs w:val="24"/>
        </w:rPr>
        <w:t xml:space="preserve">5, </w:t>
      </w:r>
      <w:r w:rsidRPr="00991A77">
        <w:rPr>
          <w:rFonts w:ascii="Times New Roman" w:hAnsi="Times New Roman" w:cs="Times New Roman"/>
          <w:sz w:val="24"/>
          <w:szCs w:val="24"/>
        </w:rPr>
        <w:t>6</w:t>
      </w:r>
      <w:r w:rsidR="00991A77">
        <w:rPr>
          <w:rFonts w:ascii="Times New Roman" w:hAnsi="Times New Roman" w:cs="Times New Roman"/>
          <w:sz w:val="24"/>
          <w:szCs w:val="24"/>
        </w:rPr>
        <w:t>, 11</w:t>
      </w:r>
    </w:p>
    <w:p w14:paraId="47E2FA44" w14:textId="05417641" w:rsidR="00D105FE" w:rsidRPr="00991A77" w:rsidRDefault="00D105FE" w:rsidP="00821C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91A77">
        <w:rPr>
          <w:rFonts w:ascii="Times New Roman" w:hAnsi="Times New Roman" w:cs="Times New Roman"/>
          <w:sz w:val="24"/>
          <w:szCs w:val="24"/>
        </w:rPr>
        <w:t>James 1:2-4</w:t>
      </w:r>
    </w:p>
    <w:p w14:paraId="3B625A07" w14:textId="77777777" w:rsidR="00D105FE" w:rsidRPr="00991A77" w:rsidRDefault="00D105FE" w:rsidP="00821C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433AC16" w14:textId="75C4EDE3" w:rsidR="00821C23" w:rsidRPr="00991A77" w:rsidRDefault="00821C23" w:rsidP="00821C23">
      <w:pPr>
        <w:spacing w:after="0" w:line="240" w:lineRule="auto"/>
        <w:rPr>
          <w:rFonts w:ascii="Rockwell Extra Bold" w:hAnsi="Rockwell Extra Bold" w:cs="Times New Roman"/>
          <w:b/>
          <w:bCs/>
          <w:sz w:val="24"/>
          <w:szCs w:val="24"/>
        </w:rPr>
      </w:pPr>
      <w:r w:rsidRPr="00991A77">
        <w:rPr>
          <w:rFonts w:ascii="Rockwell Extra Bold" w:hAnsi="Rockwell Extra Bold" w:cs="Times New Roman"/>
          <w:b/>
          <w:bCs/>
          <w:sz w:val="24"/>
          <w:szCs w:val="24"/>
        </w:rPr>
        <w:t xml:space="preserve">AREA #3:  </w:t>
      </w:r>
      <w:r w:rsidR="00991A77">
        <w:rPr>
          <w:rFonts w:ascii="Rockwell Extra Bold" w:hAnsi="Rockwell Extra Bold" w:cs="Times New Roman"/>
          <w:b/>
          <w:bCs/>
          <w:sz w:val="24"/>
          <w:szCs w:val="24"/>
        </w:rPr>
        <w:t>_________________ IN CHRIST</w:t>
      </w:r>
    </w:p>
    <w:p w14:paraId="6C919716" w14:textId="50638138" w:rsidR="0080551A" w:rsidRPr="00991A77" w:rsidRDefault="00991A77" w:rsidP="00A41A70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___________________ </w:t>
      </w:r>
      <w:r w:rsidR="00D105FE" w:rsidRPr="00991A77">
        <w:rPr>
          <w:rFonts w:ascii="Times New Roman" w:hAnsi="Times New Roman" w:cs="Times New Roman"/>
          <w:b/>
          <w:bCs/>
          <w:sz w:val="24"/>
          <w:szCs w:val="24"/>
        </w:rPr>
        <w:t>in Christ.</w:t>
      </w:r>
    </w:p>
    <w:p w14:paraId="0C299CDF" w14:textId="3244B0F8" w:rsidR="0017344B" w:rsidRPr="00991A77" w:rsidRDefault="00063B04" w:rsidP="00991A77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91A77">
        <w:rPr>
          <w:rFonts w:ascii="Times New Roman" w:hAnsi="Times New Roman" w:cs="Times New Roman"/>
          <w:sz w:val="24"/>
          <w:szCs w:val="24"/>
        </w:rPr>
        <w:t>John 15:4</w:t>
      </w:r>
    </w:p>
    <w:p w14:paraId="1045E061" w14:textId="77777777" w:rsidR="00063B04" w:rsidRPr="00991A77" w:rsidRDefault="00063B04" w:rsidP="00A41A7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C950555" w14:textId="29838486" w:rsidR="00063B04" w:rsidRPr="00991A77" w:rsidRDefault="00063B04" w:rsidP="00A41A70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91A77">
        <w:rPr>
          <w:rFonts w:ascii="Times New Roman" w:hAnsi="Times New Roman" w:cs="Times New Roman"/>
          <w:b/>
          <w:bCs/>
          <w:sz w:val="24"/>
          <w:szCs w:val="24"/>
        </w:rPr>
        <w:t xml:space="preserve">What does it mean to </w:t>
      </w:r>
      <w:r w:rsidR="00991A77">
        <w:rPr>
          <w:rFonts w:ascii="Times New Roman" w:hAnsi="Times New Roman" w:cs="Times New Roman"/>
          <w:b/>
          <w:bCs/>
          <w:sz w:val="24"/>
          <w:szCs w:val="24"/>
        </w:rPr>
        <w:t xml:space="preserve">____________ </w:t>
      </w:r>
      <w:r w:rsidRPr="00991A77">
        <w:rPr>
          <w:rFonts w:ascii="Times New Roman" w:hAnsi="Times New Roman" w:cs="Times New Roman"/>
          <w:b/>
          <w:bCs/>
          <w:sz w:val="24"/>
          <w:szCs w:val="24"/>
        </w:rPr>
        <w:t>in Christ?</w:t>
      </w:r>
    </w:p>
    <w:p w14:paraId="7C90D42D" w14:textId="7B515A88" w:rsidR="00063B04" w:rsidRPr="00991A77" w:rsidRDefault="00063B04" w:rsidP="00063B04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91A77">
        <w:rPr>
          <w:rFonts w:ascii="Times New Roman" w:hAnsi="Times New Roman" w:cs="Times New Roman"/>
          <w:sz w:val="24"/>
          <w:szCs w:val="24"/>
        </w:rPr>
        <w:t>_______________________  (v. 7)</w:t>
      </w:r>
    </w:p>
    <w:p w14:paraId="7B0B0C7D" w14:textId="48049B53" w:rsidR="00063B04" w:rsidRPr="00991A77" w:rsidRDefault="00063B04" w:rsidP="00063B04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91A77">
        <w:rPr>
          <w:rFonts w:ascii="Times New Roman" w:hAnsi="Times New Roman" w:cs="Times New Roman"/>
          <w:sz w:val="24"/>
          <w:szCs w:val="24"/>
        </w:rPr>
        <w:t>________________________ (v. 5)</w:t>
      </w:r>
    </w:p>
    <w:p w14:paraId="73C7AC9F" w14:textId="43981559" w:rsidR="00063B04" w:rsidRPr="00991A77" w:rsidRDefault="00063B04" w:rsidP="00063B04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91A77">
        <w:rPr>
          <w:rFonts w:ascii="Times New Roman" w:hAnsi="Times New Roman" w:cs="Times New Roman"/>
          <w:sz w:val="24"/>
          <w:szCs w:val="24"/>
        </w:rPr>
        <w:t>________________________ (v. 10)</w:t>
      </w:r>
    </w:p>
    <w:p w14:paraId="3E1D59A6" w14:textId="77777777" w:rsidR="00991A77" w:rsidRPr="00991A77" w:rsidRDefault="00991A77">
      <w:pPr>
        <w:rPr>
          <w:sz w:val="24"/>
          <w:szCs w:val="24"/>
        </w:rPr>
      </w:pPr>
    </w:p>
    <w:sectPr w:rsidR="00991A77" w:rsidRPr="00991A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ahnschrift Light 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Rockwell Extra Bold">
    <w:altName w:val="Rockwell Extra Bold"/>
    <w:charset w:val="00"/>
    <w:family w:val="roman"/>
    <w:pitch w:val="variable"/>
    <w:sig w:usb0="00000003" w:usb1="00000000" w:usb2="00000000" w:usb3="00000000" w:csb0="00000001" w:csb1="00000000"/>
  </w:font>
  <w:font w:name="Bookman Old Style"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623683"/>
    <w:multiLevelType w:val="hybridMultilevel"/>
    <w:tmpl w:val="F84AC0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46059FE"/>
    <w:multiLevelType w:val="hybridMultilevel"/>
    <w:tmpl w:val="5B3C66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1C07B64"/>
    <w:multiLevelType w:val="hybridMultilevel"/>
    <w:tmpl w:val="23F0051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F4F4509"/>
    <w:multiLevelType w:val="hybridMultilevel"/>
    <w:tmpl w:val="67A0CE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99876A5"/>
    <w:multiLevelType w:val="hybridMultilevel"/>
    <w:tmpl w:val="D2DCE0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1C80846"/>
    <w:multiLevelType w:val="hybridMultilevel"/>
    <w:tmpl w:val="7C8A1A3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6ED680C"/>
    <w:multiLevelType w:val="hybridMultilevel"/>
    <w:tmpl w:val="DAFEBC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1"/>
  </w:num>
  <w:num w:numId="5">
    <w:abstractNumId w:val="3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zsjQztTQ3tDA3NzRX0lEKTi0uzszPAykwrAUAoIwo3ywAAAA="/>
  </w:docVars>
  <w:rsids>
    <w:rsidRoot w:val="0080551A"/>
    <w:rsid w:val="00063B04"/>
    <w:rsid w:val="000C2B70"/>
    <w:rsid w:val="001232F1"/>
    <w:rsid w:val="0017344B"/>
    <w:rsid w:val="00457D0E"/>
    <w:rsid w:val="004754A1"/>
    <w:rsid w:val="004D2ED0"/>
    <w:rsid w:val="00500757"/>
    <w:rsid w:val="0080551A"/>
    <w:rsid w:val="00821C23"/>
    <w:rsid w:val="00991A77"/>
    <w:rsid w:val="00A41A70"/>
    <w:rsid w:val="00D10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3A48C1"/>
  <w15:chartTrackingRefBased/>
  <w15:docId w15:val="{CBFDF8FE-C90F-4B5D-9935-1B699186F0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0551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2</Words>
  <Characters>86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sell</dc:creator>
  <cp:keywords/>
  <dc:description/>
  <cp:lastModifiedBy>Richland Road</cp:lastModifiedBy>
  <cp:revision>2</cp:revision>
  <cp:lastPrinted>2019-07-26T15:46:00Z</cp:lastPrinted>
  <dcterms:created xsi:type="dcterms:W3CDTF">2019-07-26T15:48:00Z</dcterms:created>
  <dcterms:modified xsi:type="dcterms:W3CDTF">2019-07-26T15:48:00Z</dcterms:modified>
</cp:coreProperties>
</file>